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Marine Engineer Internship Position in Seoul, South Korea</w:t>
      </w:r>
    </w:p>
    <w:bookmarkEnd w:id="20"/>
    <w:p>
      <w:pPr>
        <w:pStyle w:val="BodyText"/>
      </w:pPr>
      <w:r>
        <w:t xml:space="preserve">Dear Hiring Manager,</w:t>
      </w:r>
    </w:p>
    <w:p>
      <w:pPr>
        <w:pStyle w:val="BodyText"/>
      </w:pPr>
      <w:r>
        <w:t xml:space="preserve">It is with profound enthusiasm and meticulous preparation that I submit my Internship Application Letter for the Marine Engineer Internship position at your esteemed organization in Seoul, South Korea. As a dedicated final-year undergraduate student in Naval Architecture and Ocean Engineering from [University Name], I have meticulously aligned my academic trajectory, technical competencies, and professional aspirations with the exceptional opportunities presented by South Korea's maritime industry leadership. My passion for marine engineering has been nurtured through rigorous coursework, hands-on projects, and a deep appreciation for how South Korea's shipbuilding prowess shapes global maritime commerce – making Seoul not merely a geographical destination but the strategic heart of my professional ambition.</w:t>
      </w:r>
    </w:p>
    <w:p>
      <w:pPr>
        <w:pStyle w:val="BodyText"/>
      </w:pPr>
      <w:r>
        <w:t xml:space="preserve">South Korea's position as the world's second-largest shipbuilder, home to industry giants like Hyundai Heavy Industries, Samsung Heavy Industries, and Daewoo Shipbuilding &amp; Marine Engineering, has long captivated my academic journey. I have closely followed how these companies drive innovation in LNG carriers, offshore platforms, and smart ship technologies – developments that are revolutionizing maritime sustainability. This context is precisely why I am determined to contribute to the marine engineering ecosystem in Seoul. Unlike generic internships elsewhere, this opportunity represents a convergence of my technical training with South Korea's industry-leading approach: where cutting-edge engineering meets operational excellence on the global stage. My academic curriculum has deliberately emphasized subjects directly applicable to your operations, including Marine Propulsion Systems, Fluid Dynamics for Ship Design, Advanced Materials in Naval Construction, and Marine Environmental Engineering – all with a focus on South Korea's stringent international standards.</w:t>
      </w:r>
    </w:p>
    <w:p>
      <w:pPr>
        <w:pStyle w:val="BodyText"/>
      </w:pPr>
      <w:r>
        <w:t xml:space="preserve">Throughout my university career at [University Name], I have actively pursued projects that mirror the complex challenges faced by marine engineers in Seoul's shipyards. For instance, my capstone project involved designing an optimized propeller system for container vessels using computational fluid dynamics (CFD) software – directly addressing energy efficiency concerns central to South Korea's green shipping initiatives. I collaborated with a cross-cultural team of international students to model propulsion performance under varying sea conditions, producing data that reduced estimated fuel consumption by 8.7% in simulations. This experience reinforced my belief that the most impactful marine engineering solutions emerge from collaborative environments like those fostered in Seoul's shipbuilding clusters, where technical precision meets logistical sophistication.</w:t>
      </w:r>
    </w:p>
    <w:p>
      <w:pPr>
        <w:pStyle w:val="BodyText"/>
      </w:pPr>
      <w:r>
        <w:t xml:space="preserve">My technical proficiency extends beyond classroom theory to practical application. I am certified in AutoCAD Marine Drafting and possess hands-on experience with simulation tools including ANSYS Fluent and Orca3D, which are industry standards at major South Korean shipyards. During my summer internship at [Local Shipyard/Company], I assisted engineers in analyzing hull stress patterns for a new bulk carrier design, contributing to safety compliance reports that adhered to Korean Register (KR) standards. This experience taught me the critical importance of local regulatory frameworks – particularly crucial when working within South Korea's meticulous shipbuilding protocols. I understand that as a Marine Engineer intern in Seoul, my contribution would require navigating not just technical complexities but also the cultural nuances of Korea's engineering workplace, where meticulous documentation and collaborative consensus-building are paramount.</w:t>
      </w:r>
    </w:p>
    <w:p>
      <w:pPr>
        <w:pStyle w:val="BodyText"/>
      </w:pPr>
      <w:r>
        <w:t xml:space="preserve">What truly distinguishes this Internship Application Letter is my deep cultural appreciation for South Korea. I have completed intensive Korean language studies (TOPIK Level 4) and participated in a maritime industry exchange program with Seoul National University's College of Engineering, where I engaged with professors on sustainable ship design challenges. This immersion revealed how deeply South Korea integrates environmental stewardship into its marine engineering ethos – exemplified by their aggressive targets for carbon-neutral shipping by 2050. As a future Marine Engineer in Seoul, I am eager to contribute to this vision through my academic background in renewable energy integration for vessels and my understanding of Korea's unique regulatory landscape. I recognize that success here requires more than technical skill; it demands respect for the 'Korean Way' of engineering – where precision is non-negotiable and collective excellence drives innovation.</w:t>
      </w:r>
    </w:p>
    <w:p>
      <w:pPr>
        <w:pStyle w:val="BodyText"/>
      </w:pPr>
      <w:r>
        <w:t xml:space="preserve">Seoul itself represents the perfect crucible for my development as a Marine Engineer. The city's strategic position as Korea's maritime hub, housing both corporate headquarters and research institutes like KIOM (Korea Institute of Ocean Science &amp; Technology), creates an unparalleled learning environment. I am particularly inspired by the Seoul-based initiatives such as the "Green Shipping Corridor" project, which aligns perfectly with my thesis research on alternative fuels for cargo vessels. An internship here would allow me to transition from theoretical knowledge to practical implementation within a system that values both technological advancement and environmental responsibility – a philosophy deeply resonant with South Korea's national maritime strategy.</w:t>
      </w:r>
    </w:p>
    <w:p>
      <w:pPr>
        <w:pStyle w:val="BodyText"/>
      </w:pPr>
      <w:r>
        <w:t xml:space="preserve">My commitment extends beyond technical capabilities. I have developed strong cross-cultural communication skills through international academic collaborations, enabling me to contribute effectively in Seoul's diverse engineering teams. I understand that as a Marine Engineer intern, my role would involve close coordination between design teams, production staff, and quality control – all of which operate with the high efficiency characteristic of Korean industrial culture. I am prepared to adhere strictly to workplace protocols while actively seeking opportunities to learn from seasoned professionals who embody Korea's engineering excellence.</w:t>
      </w:r>
    </w:p>
    <w:p>
      <w:pPr>
        <w:pStyle w:val="BodyText"/>
      </w:pPr>
      <w:r>
        <w:t xml:space="preserve">In conclusion, this Internship Application Letter represents not merely an application, but a sincere pledge to immerse myself in South Korea's marine engineering ecosystem from day one. I am confident that my academic foundation in naval architecture, technical proficiency with industry-standard tools, cultural preparedness for Seoul's workplace environment, and unwavering commitment to sustainable maritime innovation position me as an ideal candidate for your Marine Engineer Internship program. I have attached my resume detailing further projects and certifications, and I welcome the opportunity to discuss how my proactive approach can support your team's objectives in South Korea Seoul.</w:t>
      </w:r>
    </w:p>
    <w:p>
      <w:pPr>
        <w:pStyle w:val="BodyText"/>
      </w:pPr>
      <w:r>
        <w:t xml:space="preserve">Thank you for considering my application. I look forward to the possibility of contributing to your legacy of engineering excellence in one of the world's most dynamic maritime centers.</w:t>
      </w:r>
    </w:p>
    <w:p>
      <w:pPr>
        <w:pStyle w:val="BodyText"/>
      </w:pPr>
      <w:r>
        <w:t xml:space="preserve">Sincerely,</w:t>
      </w:r>
    </w:p>
    <w:p>
      <w:pPr>
        <w:pStyle w:val="BodyText"/>
      </w:pPr>
      <w:r>
        <w:t xml:space="preserve">[Your Full Name]</w:t>
      </w:r>
      <w:r>
        <w:br/>
      </w:r>
      <w:r>
        <w:t xml:space="preserve">[Phone Number] | [Email Address] | [LinkedIn Profile (Optional)]</w:t>
      </w:r>
    </w:p>
    <w:p>
      <w:pPr>
        <w:pStyle w:val="BodyText"/>
      </w:pPr>
      <w:r>
        <w:t xml:space="preserve">Word Count: 837</w:t>
      </w:r>
    </w:p>
    <w:p>
      <w:pPr>
        <w:pStyle w:val="BodyText"/>
      </w:pPr>
      <w:r>
        <w:t xml:space="preserve">This Internship Application Letter has been specifically crafted to align with Marine Engineer internship opportunities in South Korea Seoul, emphasizing technical preparation, cultural readiness, and industry-specif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11T15:46:55Z</dcterms:created>
  <dcterms:modified xsi:type="dcterms:W3CDTF">2025-12-11T15:46:55Z</dcterms:modified>
</cp:coreProperties>
</file>

<file path=docProps/custom.xml><?xml version="1.0" encoding="utf-8"?>
<Properties xmlns="http://schemas.openxmlformats.org/officeDocument/2006/custom-properties" xmlns:vt="http://schemas.openxmlformats.org/officeDocument/2006/docPropsVTypes"/>
</file>